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 xml:space="preserve">Analysis of First-Person A.I </w:t>
      </w:r>
      <w:proofErr w:type="gramStart"/>
      <w:r w:rsidRPr="00457651">
        <w:rPr>
          <w:b/>
          <w:bCs/>
          <w:sz w:val="24"/>
          <w:szCs w:val="24"/>
        </w:rPr>
        <w:t>Training</w:t>
      </w:r>
      <w:proofErr w:type="gramEnd"/>
      <w:r w:rsidRPr="00457651">
        <w:rPr>
          <w:b/>
          <w:bCs/>
          <w:sz w:val="24"/>
          <w:szCs w:val="24"/>
        </w:rPr>
        <w:t xml:space="preserve">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 xml:space="preserve">Kyle Hinton (kah31@hood.edu), Kyle </w:t>
      </w:r>
      <w:proofErr w:type="spellStart"/>
      <w:r w:rsidRPr="00457651">
        <w:t>McQuillen</w:t>
      </w:r>
      <w:proofErr w:type="spellEnd"/>
      <w:r w:rsidRPr="00457651">
        <w:t xml:space="preserve"> (kjm28@hood.edu)</w:t>
      </w:r>
      <w:r>
        <w:t>,</w:t>
      </w:r>
      <w:r w:rsidRPr="00457651">
        <w:t xml:space="preserve"> Paul Wells (pfw3@hood.edu), </w:t>
      </w:r>
      <w:proofErr w:type="spellStart"/>
      <w:r w:rsidRPr="00457651">
        <w:t>Somayyeh</w:t>
      </w:r>
      <w:proofErr w:type="spellEnd"/>
      <w:r w:rsidRPr="00457651">
        <w:t xml:space="preserve"> </w:t>
      </w:r>
      <w:proofErr w:type="spellStart"/>
      <w:r w:rsidRPr="00457651">
        <w:t>Kamyab</w:t>
      </w:r>
      <w:proofErr w:type="spellEnd"/>
      <w:r w:rsidRPr="00457651">
        <w:t xml:space="preserve"> (sk43@hood.edu)</w:t>
      </w:r>
      <w:r>
        <w:t>,</w:t>
      </w:r>
      <w:r w:rsidRPr="00457651">
        <w:t xml:space="preserve"> Yohannes </w:t>
      </w:r>
      <w:proofErr w:type="spellStart"/>
      <w:r w:rsidRPr="00457651">
        <w:t>Teref</w:t>
      </w:r>
      <w:proofErr w:type="spellEnd"/>
      <w:r w:rsidRPr="00457651">
        <w:t xml:space="preserve"> (yt13@hood.edu)</w:t>
      </w:r>
    </w:p>
    <w:p w14:paraId="0000000D" w14:textId="695EF9D4" w:rsidR="00932119" w:rsidRPr="007C2A43" w:rsidRDefault="00B66DAF" w:rsidP="007C2A43">
      <w:pPr>
        <w:spacing w:line="240" w:lineRule="auto"/>
        <w:jc w:val="center"/>
      </w:pPr>
      <w:hyperlink r:id="rId5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0000000E" w14:textId="77777777" w:rsidR="00932119" w:rsidRDefault="00932119">
      <w:pPr>
        <w:spacing w:line="240" w:lineRule="auto"/>
      </w:pPr>
    </w:p>
    <w:p w14:paraId="4C27AFAD" w14:textId="7E528FFF" w:rsidR="0006108B" w:rsidRDefault="0006108B" w:rsidP="0006108B">
      <w:pPr>
        <w:spacing w:line="240" w:lineRule="auto"/>
        <w:rPr>
          <w:b/>
        </w:rPr>
      </w:pPr>
      <w:r>
        <w:rPr>
          <w:b/>
        </w:rPr>
        <w:t xml:space="preserve">REPORT WEEK </w:t>
      </w:r>
      <w:r>
        <w:rPr>
          <w:b/>
        </w:rPr>
        <w:t>2</w:t>
      </w:r>
      <w:r>
        <w:rPr>
          <w:b/>
        </w:rPr>
        <w:t xml:space="preserve"> (</w:t>
      </w:r>
      <w:r>
        <w:rPr>
          <w:b/>
        </w:rPr>
        <w:t>MAR 1</w:t>
      </w:r>
      <w:r>
        <w:rPr>
          <w:b/>
        </w:rPr>
        <w:t xml:space="preserve"> </w:t>
      </w:r>
      <w:r>
        <w:rPr>
          <w:b/>
        </w:rPr>
        <w:t>–</w:t>
      </w:r>
      <w:r>
        <w:rPr>
          <w:b/>
        </w:rPr>
        <w:t xml:space="preserve"> </w:t>
      </w:r>
      <w:r>
        <w:rPr>
          <w:b/>
        </w:rPr>
        <w:t>MAR 7</w:t>
      </w:r>
      <w:r>
        <w:rPr>
          <w:b/>
        </w:rPr>
        <w:t>)</w:t>
      </w:r>
    </w:p>
    <w:p w14:paraId="298B4EF9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6061791A" w14:textId="0ED386B9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H. and Paul researched ways to implement a neural network into unreal </w:t>
      </w:r>
      <w:proofErr w:type="gramStart"/>
      <w:r>
        <w:t>engine, and</w:t>
      </w:r>
      <w:proofErr w:type="gramEnd"/>
      <w:r>
        <w:t xml:space="preserve"> settled on a way that utilizes </w:t>
      </w:r>
      <w:proofErr w:type="spellStart"/>
      <w:r>
        <w:t>Tensorflow</w:t>
      </w:r>
      <w:proofErr w:type="spellEnd"/>
      <w:r>
        <w:t>.</w:t>
      </w:r>
    </w:p>
    <w:p w14:paraId="3320B290" w14:textId="08DB8D79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Paul began the implementation of </w:t>
      </w:r>
      <w:proofErr w:type="spellStart"/>
      <w:r>
        <w:t>Tensorflow</w:t>
      </w:r>
      <w:proofErr w:type="spellEnd"/>
      <w:r>
        <w:t xml:space="preserve"> in the Unreal Engine.</w:t>
      </w:r>
    </w:p>
    <w:p w14:paraId="5866AF0A" w14:textId="31B85D2E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M. and </w:t>
      </w:r>
      <w:proofErr w:type="spellStart"/>
      <w:r>
        <w:t>Somayyeh</w:t>
      </w:r>
      <w:proofErr w:type="spellEnd"/>
      <w:r>
        <w:t xml:space="preserve"> did research on potential reward algorithms we could use and how to implement them into the Unreal Engine.</w:t>
      </w:r>
    </w:p>
    <w:p w14:paraId="7656099E" w14:textId="6EE8F6F7" w:rsidR="0006108B" w:rsidRDefault="0006108B" w:rsidP="0006108B">
      <w:pPr>
        <w:numPr>
          <w:ilvl w:val="0"/>
          <w:numId w:val="2"/>
        </w:numPr>
        <w:spacing w:line="240" w:lineRule="auto"/>
      </w:pPr>
      <w:r>
        <w:t>Problems/Issues</w:t>
      </w:r>
    </w:p>
    <w:p w14:paraId="7A5747C8" w14:textId="204F76E3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Paul had issues with installing dependencies for the </w:t>
      </w:r>
      <w:proofErr w:type="gramStart"/>
      <w:r>
        <w:t>project, but</w:t>
      </w:r>
      <w:proofErr w:type="gramEnd"/>
      <w:r>
        <w:t xml:space="preserve"> resolved the issue by reinstalling python.</w:t>
      </w:r>
    </w:p>
    <w:p w14:paraId="72ECB8E9" w14:textId="1C7C7D8B" w:rsidR="0006108B" w:rsidRDefault="0006108B" w:rsidP="0006108B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7E7EB7D4" w14:textId="1B5CB34E" w:rsidR="0006108B" w:rsidRDefault="0006108B" w:rsidP="0006108B">
      <w:pPr>
        <w:numPr>
          <w:ilvl w:val="1"/>
          <w:numId w:val="2"/>
        </w:numPr>
        <w:spacing w:line="240" w:lineRule="auto"/>
      </w:pPr>
      <w:r>
        <w:t>Kyle M</w:t>
      </w:r>
      <w:r w:rsidR="009502C9">
        <w:t xml:space="preserve">, </w:t>
      </w:r>
      <w:proofErr w:type="spellStart"/>
      <w:r>
        <w:t>Somayyah</w:t>
      </w:r>
      <w:proofErr w:type="spellEnd"/>
      <w:r w:rsidR="009502C9">
        <w:t xml:space="preserve">, and Yohannes </w:t>
      </w:r>
      <w:r>
        <w:t>will implement the reward methods into the unreal engine.</w:t>
      </w:r>
    </w:p>
    <w:p w14:paraId="5E5F4383" w14:textId="574C91AD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H. and Paul will </w:t>
      </w:r>
      <w:r>
        <w:t xml:space="preserve">implement the neural network with </w:t>
      </w:r>
      <w:proofErr w:type="spellStart"/>
      <w:r>
        <w:t>Tensorflow</w:t>
      </w:r>
      <w:proofErr w:type="spellEnd"/>
      <w:r>
        <w:t>.</w:t>
      </w:r>
    </w:p>
    <w:p w14:paraId="07ADF067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06108B" w14:paraId="08DF98DC" w14:textId="77777777" w:rsidTr="006D07FE">
        <w:trPr>
          <w:jc w:val="center"/>
        </w:trPr>
        <w:tc>
          <w:tcPr>
            <w:tcW w:w="1345" w:type="dxa"/>
          </w:tcPr>
          <w:p w14:paraId="36EC63E7" w14:textId="77777777" w:rsidR="0006108B" w:rsidRDefault="0006108B" w:rsidP="006D07FE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5C16F82" w14:textId="77777777" w:rsidR="0006108B" w:rsidRDefault="0006108B" w:rsidP="006D07FE">
            <w:pPr>
              <w:jc w:val="center"/>
            </w:pPr>
            <w:r>
              <w:t>Hours Worked</w:t>
            </w:r>
          </w:p>
        </w:tc>
      </w:tr>
      <w:tr w:rsidR="0006108B" w14:paraId="725832C5" w14:textId="77777777" w:rsidTr="006D07FE">
        <w:trPr>
          <w:jc w:val="center"/>
        </w:trPr>
        <w:tc>
          <w:tcPr>
            <w:tcW w:w="1345" w:type="dxa"/>
          </w:tcPr>
          <w:p w14:paraId="04F7E01B" w14:textId="77777777" w:rsidR="0006108B" w:rsidRDefault="0006108B" w:rsidP="006D07FE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45D176B" w14:textId="2ADA29F7" w:rsidR="0006108B" w:rsidRDefault="0006108B" w:rsidP="006D07FE">
            <w:pPr>
              <w:jc w:val="center"/>
            </w:pPr>
            <w:r>
              <w:t>3.5</w:t>
            </w:r>
          </w:p>
        </w:tc>
      </w:tr>
      <w:tr w:rsidR="0006108B" w14:paraId="0598E28E" w14:textId="77777777" w:rsidTr="006D07FE">
        <w:trPr>
          <w:jc w:val="center"/>
        </w:trPr>
        <w:tc>
          <w:tcPr>
            <w:tcW w:w="1345" w:type="dxa"/>
          </w:tcPr>
          <w:p w14:paraId="3CA093AC" w14:textId="77777777" w:rsidR="0006108B" w:rsidRDefault="0006108B" w:rsidP="006D07FE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774DFABB" w14:textId="2B0E2138" w:rsidR="0006108B" w:rsidRDefault="0006108B" w:rsidP="006D07FE">
            <w:pPr>
              <w:jc w:val="center"/>
            </w:pPr>
            <w:r>
              <w:t>3</w:t>
            </w:r>
          </w:p>
        </w:tc>
      </w:tr>
      <w:tr w:rsidR="0006108B" w14:paraId="4ADA2C40" w14:textId="77777777" w:rsidTr="006D07FE">
        <w:trPr>
          <w:jc w:val="center"/>
        </w:trPr>
        <w:tc>
          <w:tcPr>
            <w:tcW w:w="1345" w:type="dxa"/>
          </w:tcPr>
          <w:p w14:paraId="5538168F" w14:textId="77777777" w:rsidR="0006108B" w:rsidRDefault="0006108B" w:rsidP="006D07FE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3C655E5" w14:textId="7229E620" w:rsidR="0006108B" w:rsidRDefault="0006108B" w:rsidP="006D07FE">
            <w:pPr>
              <w:jc w:val="center"/>
            </w:pPr>
            <w:r>
              <w:t>1</w:t>
            </w:r>
          </w:p>
        </w:tc>
      </w:tr>
      <w:tr w:rsidR="0006108B" w14:paraId="7A9C6EF1" w14:textId="77777777" w:rsidTr="006D07FE">
        <w:trPr>
          <w:jc w:val="center"/>
        </w:trPr>
        <w:tc>
          <w:tcPr>
            <w:tcW w:w="1345" w:type="dxa"/>
          </w:tcPr>
          <w:p w14:paraId="2EE068F8" w14:textId="77777777" w:rsidR="0006108B" w:rsidRDefault="0006108B" w:rsidP="006D07FE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7227C423" w14:textId="184CB3B6" w:rsidR="0006108B" w:rsidRDefault="009502C9" w:rsidP="006D07FE">
            <w:pPr>
              <w:jc w:val="center"/>
            </w:pPr>
            <w:r>
              <w:t>3.5</w:t>
            </w:r>
          </w:p>
        </w:tc>
      </w:tr>
      <w:tr w:rsidR="0006108B" w14:paraId="5E772B18" w14:textId="77777777" w:rsidTr="006D07FE">
        <w:trPr>
          <w:jc w:val="center"/>
        </w:trPr>
        <w:tc>
          <w:tcPr>
            <w:tcW w:w="1345" w:type="dxa"/>
          </w:tcPr>
          <w:p w14:paraId="5E591A0C" w14:textId="77777777" w:rsidR="0006108B" w:rsidRDefault="0006108B" w:rsidP="006D07FE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1B491A00" w14:textId="6E3F742F" w:rsidR="0006108B" w:rsidRDefault="0006108B" w:rsidP="006D07FE">
            <w:pPr>
              <w:jc w:val="center"/>
            </w:pPr>
            <w:r>
              <w:t>4</w:t>
            </w:r>
          </w:p>
        </w:tc>
      </w:tr>
      <w:tr w:rsidR="0006108B" w14:paraId="56B1C630" w14:textId="77777777" w:rsidTr="006D07FE">
        <w:trPr>
          <w:jc w:val="center"/>
        </w:trPr>
        <w:tc>
          <w:tcPr>
            <w:tcW w:w="1345" w:type="dxa"/>
          </w:tcPr>
          <w:p w14:paraId="1CBD214C" w14:textId="77777777" w:rsidR="0006108B" w:rsidRDefault="0006108B" w:rsidP="006D07FE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1EB31177" w14:textId="18F95576" w:rsidR="0006108B" w:rsidRDefault="0006108B" w:rsidP="006D07FE">
            <w:pPr>
              <w:jc w:val="center"/>
            </w:pPr>
            <w:r>
              <w:t>1</w:t>
            </w:r>
            <w:r w:rsidR="009502C9">
              <w:t>5</w:t>
            </w:r>
          </w:p>
        </w:tc>
      </w:tr>
    </w:tbl>
    <w:p w14:paraId="50CC6411" w14:textId="3C0B5026" w:rsidR="0006108B" w:rsidRDefault="0006108B">
      <w:pPr>
        <w:spacing w:line="240" w:lineRule="auto"/>
        <w:rPr>
          <w:b/>
        </w:rPr>
      </w:pPr>
    </w:p>
    <w:p w14:paraId="190E96ED" w14:textId="77777777" w:rsidR="0006108B" w:rsidRDefault="0006108B">
      <w:pPr>
        <w:spacing w:line="240" w:lineRule="auto"/>
        <w:rPr>
          <w:b/>
        </w:rPr>
      </w:pPr>
    </w:p>
    <w:p w14:paraId="0000000F" w14:textId="76B31F80" w:rsidR="00932119" w:rsidRDefault="004E1D27">
      <w:pPr>
        <w:spacing w:line="240" w:lineRule="auto"/>
        <w:rPr>
          <w:b/>
        </w:rPr>
      </w:pPr>
      <w:r>
        <w:rPr>
          <w:b/>
        </w:rPr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77777777" w:rsidR="00932119" w:rsidRDefault="004E1D27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00000011" w14:textId="152CFF3F" w:rsidR="00932119" w:rsidRDefault="00102812">
      <w:pPr>
        <w:numPr>
          <w:ilvl w:val="1"/>
          <w:numId w:val="2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457651">
      <w:pPr>
        <w:numPr>
          <w:ilvl w:val="1"/>
          <w:numId w:val="2"/>
        </w:numPr>
        <w:spacing w:line="240" w:lineRule="auto"/>
      </w:pPr>
      <w:r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457651">
      <w:pPr>
        <w:numPr>
          <w:ilvl w:val="1"/>
          <w:numId w:val="2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457651">
      <w:pPr>
        <w:numPr>
          <w:ilvl w:val="0"/>
          <w:numId w:val="2"/>
        </w:numPr>
        <w:spacing w:line="240" w:lineRule="auto"/>
      </w:pPr>
      <w:r>
        <w:t>Problems/Issues</w:t>
      </w:r>
    </w:p>
    <w:p w14:paraId="00000017" w14:textId="48BD791F" w:rsidR="00932119" w:rsidRDefault="00457651" w:rsidP="00457651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had initial problems with C++ programming, but after reviewing her notes she completed the basic tutorials for the Unreal Engine.</w:t>
      </w:r>
    </w:p>
    <w:p w14:paraId="27DC6EEF" w14:textId="17EC34AE" w:rsidR="00102812" w:rsidRDefault="00102812" w:rsidP="00457651">
      <w:pPr>
        <w:numPr>
          <w:ilvl w:val="1"/>
          <w:numId w:val="2"/>
        </w:numPr>
        <w:spacing w:line="240" w:lineRule="auto"/>
      </w:pPr>
      <w:r>
        <w:t>Kyle M. is still trying to figure out the best way to implement the genetic algorithm.</w:t>
      </w:r>
    </w:p>
    <w:p w14:paraId="5BADB76C" w14:textId="423A268F" w:rsidR="00102812" w:rsidRDefault="00102812" w:rsidP="00457651">
      <w:pPr>
        <w:numPr>
          <w:ilvl w:val="1"/>
          <w:numId w:val="2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506EC9">
      <w:pPr>
        <w:numPr>
          <w:ilvl w:val="1"/>
          <w:numId w:val="2"/>
        </w:numPr>
        <w:spacing w:line="240" w:lineRule="auto"/>
      </w:pPr>
      <w:r>
        <w:t xml:space="preserve">Kyle M., </w:t>
      </w:r>
      <w:proofErr w:type="spellStart"/>
      <w:r>
        <w:t>Somayyah</w:t>
      </w:r>
      <w:proofErr w:type="spellEnd"/>
      <w:r>
        <w:t xml:space="preserve">, and Yohannes </w:t>
      </w:r>
      <w:r w:rsidR="00506EC9">
        <w:t>will research methods to reward NN and document potential algorithms.</w:t>
      </w:r>
    </w:p>
    <w:p w14:paraId="0000001B" w14:textId="078DF73A" w:rsidR="00932119" w:rsidRDefault="00102812">
      <w:pPr>
        <w:numPr>
          <w:ilvl w:val="1"/>
          <w:numId w:val="2"/>
        </w:numPr>
        <w:spacing w:line="240" w:lineRule="auto"/>
      </w:pPr>
      <w:r>
        <w:lastRenderedPageBreak/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CB1680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E" w14:textId="77777777" w:rsidR="00932119" w:rsidRDefault="0093211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rgUA6QvBbSwAAAA="/>
  </w:docVars>
  <w:rsids>
    <w:rsidRoot w:val="00932119"/>
    <w:rsid w:val="0006108B"/>
    <w:rsid w:val="00102812"/>
    <w:rsid w:val="00457651"/>
    <w:rsid w:val="004E1D27"/>
    <w:rsid w:val="00506EC9"/>
    <w:rsid w:val="005778B4"/>
    <w:rsid w:val="007C2A43"/>
    <w:rsid w:val="00932119"/>
    <w:rsid w:val="009502C9"/>
    <w:rsid w:val="00B66DAF"/>
    <w:rsid w:val="00C34B6E"/>
    <w:rsid w:val="00CB1680"/>
    <w:rsid w:val="00D0683E"/>
    <w:rsid w:val="00E82962"/>
    <w:rsid w:val="00FB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rebeljedi999/TheCTea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 Wells</cp:lastModifiedBy>
  <cp:revision>10</cp:revision>
  <dcterms:created xsi:type="dcterms:W3CDTF">2021-02-22T01:11:00Z</dcterms:created>
  <dcterms:modified xsi:type="dcterms:W3CDTF">2021-03-08T05:10:00Z</dcterms:modified>
</cp:coreProperties>
</file>